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rPr>
          <w:bCs/>
          <w:b/>
        </w:rPr>
        <w:t xml:space="preserve">Mr./Ms.</w:t>
      </w:r>
      <w:r>
        <w:t xml:space="preserve"> </w:t>
      </w:r>
      <w:r>
        <w:t xml:space="preserve">[Hiring Manager's Name]</w:t>
      </w:r>
      <w:r>
        <w:br/>
      </w:r>
      <w:r>
        <w:t xml:space="preserve">[Company Name]</w:t>
      </w:r>
      <w:r>
        <w:br/>
      </w:r>
      <w:r>
        <w:t xml:space="preserve">[Company Address]</w:t>
      </w:r>
      <w:r>
        <w:br/>
      </w:r>
      <w:r>
        <w:t xml:space="preserve">[City, State, ZIP Code]</w:t>
      </w:r>
    </w:p>
    <w:p>
      <w:pPr>
        <w:pStyle w:val="BodyText"/>
      </w:pPr>
      <w:r>
        <w:t xml:space="preserve">[Date]</w:t>
      </w:r>
    </w:p>
    <w:p>
      <w:pPr>
        <w:pStyle w:val="BodyText"/>
      </w:pPr>
      <w:r>
        <w:t xml:space="preserve">Dear Mr./Ms. [Hiring Manager's Last Name],</w:t>
      </w:r>
    </w:p>
    <w:p>
      <w:pPr>
        <w:pStyle w:val="BodyText"/>
      </w:pPr>
      <w:r>
        <w:t xml:space="preserve">I am writing to express my interest in the Industrial Engineer position at your esteemed organization in Nepal Kathmandu. As an enthusiastic and skilled industrial engineer with a passion for optimizing processes and enhancing efficiency, I am eager to contribute my expertise to a dynamic company like yours. The opportunity to work in Nepal Kathmandu, a hub of innovation and growth, aligns perfectly with my career aspirations and professional goals.</w:t>
      </w:r>
    </w:p>
    <w:p>
      <w:pPr>
        <w:pStyle w:val="BodyText"/>
      </w:pPr>
      <w:r>
        <w:t xml:space="preserve">With [X years] of experience in industrial engineering across diverse sectors such as manufacturing, logistics, and project management, I have developed a strong foundation in problem-solving, data analysis, and process improvement. My academic background in Industrial Engineering from [University Name] equipped me with the technical knowledge to design systems that maximize productivity while minimizing waste. Additionally, my hands-on experience in Nepal Kathmandu has allowed me to understand the unique challenges and opportunities of the region’s industrial landscape.</w:t>
      </w:r>
    </w:p>
    <w:p>
      <w:pPr>
        <w:pStyle w:val="BodyText"/>
      </w:pPr>
      <w:r>
        <w:t xml:space="preserve">One of my most significant achievements was leading a project at [Previous Company Name] where I implemented lean manufacturing techniques to streamline production workflows, resulting in a 20% reduction in operational costs and a 15% increase in output efficiency. This experience not only honed my technical skills but also reinforced my ability to collaborate with cross-functional teams and communicate complex ideas effectively. In Nepal Kathmandu, where industries are rapidly evolving to meet the demands of a growing economy, I believe my expertise in industrial engineering can play a pivotal role in driving sustainable development and operational excellence.</w:t>
      </w:r>
    </w:p>
    <w:p>
      <w:pPr>
        <w:pStyle w:val="BodyText"/>
      </w:pPr>
      <w:r>
        <w:t xml:space="preserve">What draws me to this opportunity in Nepal Kathmandu is the region’s vibrant entrepreneurial spirit and its commitment to innovation. The city is witnessing a surge in infrastructure projects, manufacturing ventures, and tech-driven solutions, all of which require the strategic insights of an industrial engineer. My understanding of local market dynamics, combined with my technical acumen, positions me to contribute meaningfully to your organization’s mission. Whether it is optimizing supply chain operations or designing efficient production systems, I am confident in my ability to deliver results that align with your company’s objectives.</w:t>
      </w:r>
    </w:p>
    <w:p>
      <w:pPr>
        <w:pStyle w:val="BodyText"/>
      </w:pPr>
      <w:r>
        <w:t xml:space="preserve">Furthermore, I have always been inspired by the resilience and adaptability of Nepal Kathmandu’s workforce. The city’s industrial sector faces unique challenges, such as limited resources and fluctuating market conditions, but these hurdles also present opportunities for creative solutions. My approach to industrial engineering emphasizes flexibility and continuous improvement, ensuring that systems are not only efficient but also resilient to change. For instance, during my time working on a logistics project in Kathmandu’s industrial zones, I implemented real-time tracking systems that improved inventory accuracy by 30%, demonstrating my ability to adapt theoretical knowledge to practical scenarios.</w:t>
      </w:r>
    </w:p>
    <w:p>
      <w:pPr>
        <w:pStyle w:val="BodyText"/>
      </w:pPr>
      <w:r>
        <w:t xml:space="preserve">My professional journey has also been shaped by a deep respect for sustainability and ethical practices. In Nepal Kathmandu, where environmental concerns are increasingly at the forefront of industrial planning, I have prioritized eco-friendly solutions that balance profitability with social responsibility. For example, I collaborated with a local manufacturer to redesign their energy consumption systems, reducing carbon emissions by 12% while maintaining operational efficiency. This experience underscores my commitment to creating value for both businesses and communities.</w:t>
      </w:r>
    </w:p>
    <w:p>
      <w:pPr>
        <w:pStyle w:val="BodyText"/>
      </w:pPr>
      <w:r>
        <w:t xml:space="preserve">What excites me most about the Industrial Engineer role at your company is the chance to work in a setting that values innovation and excellence. I am particularly drawn to your organization’s reputation for [mention specific value or project, if known], which resonates with my own philosophy of leveraging engineering principles to drive progress. I am confident that my skills in process optimization, data-driven decision-making, and team collaboration will enable me to contribute effectively to your team’s success.</w:t>
      </w:r>
    </w:p>
    <w:p>
      <w:pPr>
        <w:pStyle w:val="BodyText"/>
      </w:pPr>
      <w:r>
        <w:t xml:space="preserve">In addition to my technical qualifications, I bring strong interpersonal skills and a proactive mindset. I thrive in fast-paced environments where challenges are met with creativity and determination. My ability to analyze complex systems and translate them into actionable strategies has consistently led to measurable improvements in productivity and cost savings. In Nepal Kathmandu’s competitive industrial sector, where every resource counts, this approach is not just valuable—it is essential.</w:t>
      </w:r>
    </w:p>
    <w:p>
      <w:pPr>
        <w:pStyle w:val="BodyText"/>
      </w:pPr>
      <w:r>
        <w:t xml:space="preserve">I would welcome the opportunity to discuss how my background, skills, and vision align with your company’s goals. Thank you for considering my application. I look forward to the possibility of contributing to your team and supporting the growth of industrial engineering in Nepal Kathmandu.</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Nepal Kathmandu</dc:title>
  <dc:creator/>
  <cp:keywords/>
  <dcterms:created xsi:type="dcterms:W3CDTF">2026-07-21T07:33:42Z</dcterms:created>
  <dcterms:modified xsi:type="dcterms:W3CDTF">2026-07-21T07:33:42Z</dcterms:modified>
</cp:coreProperties>
</file>

<file path=docProps/custom.xml><?xml version="1.0" encoding="utf-8"?>
<Properties xmlns="http://schemas.openxmlformats.org/officeDocument/2006/custom-properties" xmlns:vt="http://schemas.openxmlformats.org/officeDocument/2006/docPropsVTypes"/>
</file>